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0" w:name="X9c9d2b4ab4c036065f748a94c82725ca2540e29"/>
    <w:p>
      <w:pPr>
        <w:pStyle w:val="Heading1"/>
      </w:pPr>
      <w:r>
        <w:t xml:space="preserve">Cover Letter for Academic Researcher Position in Pakistan Karachi</w:t>
      </w:r>
    </w:p>
    <w:p>
      <w:pPr>
        <w:pStyle w:val="FirstParagraph"/>
      </w:pPr>
      <w:r>
        <w:rPr>
          <w:bCs/>
          <w:b/>
        </w:rPr>
        <w:t xml:space="preserve">Mr. [Hiring Manager's Name]</w:t>
      </w:r>
      <w:r>
        <w:br/>
      </w:r>
      <w:r>
        <w:t xml:space="preserve">[University/Institution Name]</w:t>
      </w:r>
      <w:r>
        <w:br/>
      </w:r>
      <w:r>
        <w:t xml:space="preserve">[Department Address]</w:t>
      </w:r>
      <w:r>
        <w:br/>
      </w:r>
      <w:r>
        <w:t xml:space="preserve">Karachi, Pakistan</w:t>
      </w:r>
      <w:r>
        <w:br/>
      </w:r>
      <w:r>
        <w:t xml:space="preserve">Email: [hiring.email@example.com]</w:t>
      </w:r>
      <w:r>
        <w:br/>
      </w:r>
      <w:r>
        <w:t xml:space="preserve">Date: [Insert Date]</w:t>
      </w:r>
    </w:p>
    <w:p>
      <w:pPr>
        <w:pStyle w:val="BodyText"/>
      </w:pPr>
      <w:r>
        <w:t xml:space="preserve">Dear Mr./Ms. [Hiring Manager's Last Name],</w:t>
      </w:r>
    </w:p>
    <w:p>
      <w:pPr>
        <w:pStyle w:val="BodyText"/>
      </w:pPr>
      <w:r>
        <w:t xml:space="preserve">I am writing to express my interest in the Academic Researcher position at [University/Institution Name] in Karachi, Pakistan. As a dedicated scholar with over [X years] of experience in academic research, I am eager to contribute my expertise in [specific field, e.g., environmental science, social sciences, technology] to advance the institution’s mission of fostering innovation and excellence in higher education. Karachi, as a vibrant hub of intellectual and cultural exchange in Pakistan, offers a unique platform for impactful research that addresses regional challenges while contributing to global knowledge. I am particularly drawn to this opportunity because it aligns with my commitment to leveraging academic research for sustainable development and societal progress.</w:t>
      </w:r>
    </w:p>
    <w:p>
      <w:pPr>
        <w:pStyle w:val="BodyText"/>
      </w:pPr>
      <w:r>
        <w:t xml:space="preserve">My academic journey has been rooted in [mention your field of study], where I have consistently strived to bridge theoretical frameworks with real-world applications. For instance, during my tenure as a [previous position, e.g., Postdoctoral Researcher/Research Fellow] at [Previous Institution], I led projects on [specific research topic, e.g., "Climate Resilience in Coastal Communities of Sindh" or "Healthcare Accessibility in Urban Slums"]. These initiatives not only resulted in publications in reputable journals like [Journal Names] but also informed policy discussions with local and national stakeholders. My work has always emphasized the importance of context-specific solutions, a principle I believe is critical for addressing the multifaceted challenges faced by Pakistan, especially in cities like Karachi.</w:t>
      </w:r>
    </w:p>
    <w:p>
      <w:pPr>
        <w:pStyle w:val="BodyText"/>
      </w:pPr>
      <w:r>
        <w:t xml:space="preserve">As an Academic Researcher, I understand that success lies in collaboration, adaptability, and a deep understanding of the socio-political landscape. In Pakistan Karachi, where rapid urbanization and economic disparities demand innovative research strategies, I have developed a proactive approach to addressing these issues. For example, my recent study on [specific project or publication] explored the intersection of [topic] and [local issue], which was supported by grants from organizations such as the [relevant funding body]. This work not only enhanced my technical skills but also reinforced my ability to navigate complex research environments while maintaining a focus on community engagement.</w:t>
      </w:r>
    </w:p>
    <w:p>
      <w:pPr>
        <w:pStyle w:val="BodyText"/>
      </w:pPr>
      <w:r>
        <w:t xml:space="preserve">What sets me apart as an Academic Researcher is my commitment to mentoring the next generation of scholars. I have supervised numerous graduate and postgraduate students, guiding them through rigorous research methodologies and fostering a culture of critical thinking. In Karachi, where the academic ecosystem is evolving rapidly, I believe it is essential to build capacity through mentorship and interdisciplinary collaboration. My experience in organizing workshops on [relevant topic] at [previous institution] has equipped me with the skills to lead such initiatives effectively.</w:t>
      </w:r>
    </w:p>
    <w:p>
      <w:pPr>
        <w:pStyle w:val="BodyText"/>
      </w:pPr>
      <w:r>
        <w:t xml:space="preserve">Moreover, my research philosophy aligns closely with the values of [University/Institution Name]. I am particularly inspired by your institution’s focus on [specific initiative, e.g., "Sustainable Development Goals" or "Innovation in STEM Education"]. Karachi’s unique position as a cosmopolitan city offers unparalleled opportunities to conduct research that intersects with global trends while addressing local needs. For example, my work on [specific project] has already contributed to understanding the dynamics of [local issue], and I am eager to expand this research within the framework of your academic community.</w:t>
      </w:r>
    </w:p>
    <w:p>
      <w:pPr>
        <w:pStyle w:val="BodyText"/>
      </w:pPr>
      <w:r>
        <w:t xml:space="preserve">My professional background includes a Ph.D. in [Your Field] from [University Name], where I specialized in [specialization]. I have also collaborated with international institutions such as [International University/Organization], which has broadened my perspective on cross-cultural research methodologies. These experiences have honed my ability to work in diverse teams and adapt to the evolving demands of academic research. In Pakistan Karachi, where the academic landscape is both challenging and rewarding, I am confident that my skills and passion for discovery will add value to your institution.</w:t>
      </w:r>
    </w:p>
    <w:p>
      <w:pPr>
        <w:pStyle w:val="BodyText"/>
      </w:pPr>
      <w:r>
        <w:t xml:space="preserve">In addition to my technical expertise, I bring a strong track record of publishing in peer-reviewed journals and presenting at national and international conferences. My recent publication in [Journal Name] on [topic] has been cited by scholars across the globe, underscoring the relevance of my work. I am also committed to securing external funding for research projects, as evidenced by my success in obtaining grants from [Funding Body]. This ability to secure resources is crucial for sustaining impactful research initiatives in Karachi’s academic environment.</w:t>
      </w:r>
    </w:p>
    <w:p>
      <w:pPr>
        <w:pStyle w:val="BodyText"/>
      </w:pPr>
      <w:r>
        <w:t xml:space="preserve">I am particularly excited about the opportunity to contribute to [University/Institution Name]’s vision of becoming a leader in research and innovation. Karachi, as a city with immense potential, requires researchers who can think critically and act decisively. My goal is to build on existing research frameworks while introducing novel approaches that address pressing issues such as [specific issue]. I am also keen to collaborate with local industries and NGOs to ensure that my work translates into tangible benefits for the community.</w:t>
      </w:r>
    </w:p>
    <w:p>
      <w:pPr>
        <w:pStyle w:val="BodyText"/>
      </w:pPr>
      <w:r>
        <w:t xml:space="preserve">In conclusion, I am enthusiastic about the possibility of joining [University/Institution Name] as an Academic Researcher. My academic qualifications, research experience, and dedication to meaningful contributions in Pakistan Karachi make me a strong candidate for this role. I would welcome the opportunity to discuss how my background and aspirations align with your institution’s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Website (optional)]</w:t>
      </w:r>
    </w:p>
    <w:p>
      <w:pPr>
        <w:pStyle w:val="BodyText"/>
      </w:pPr>
      <w:r>
        <w:rPr>
          <w:bCs/>
          <w:b/>
        </w:rPr>
        <w:t xml:space="preserve">Enclosures:</w:t>
      </w:r>
      <w:r>
        <w:br/>
      </w:r>
      <w:r>
        <w:t xml:space="preserve">- Curriculum Vitae</w:t>
      </w:r>
      <w:r>
        <w:br/>
      </w:r>
      <w:r>
        <w:t xml:space="preserve">- Research Publications</w:t>
      </w:r>
      <w:r>
        <w:br/>
      </w:r>
      <w:r>
        <w:t xml:space="preserve">- Letters of Recommend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dc:title>
  <dc:creator/>
  <dc:language>en</dc:language>
  <cp:keywords/>
  <dcterms:created xsi:type="dcterms:W3CDTF">2026-07-24T05:50:50Z</dcterms:created>
  <dcterms:modified xsi:type="dcterms:W3CDTF">2026-07-24T05:50:50Z</dcterms:modified>
</cp:coreProperties>
</file>

<file path=docProps/custom.xml><?xml version="1.0" encoding="utf-8"?>
<Properties xmlns="http://schemas.openxmlformats.org/officeDocument/2006/custom-properties" xmlns:vt="http://schemas.openxmlformats.org/officeDocument/2006/docPropsVTypes"/>
</file>